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0905E" w14:textId="29552ADD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, Popoola </w:t>
      </w:r>
      <w:r w:rsidR="00363B86">
        <w:rPr>
          <w:rFonts w:ascii="Times New Roman" w:hAnsi="Times New Roman" w:cs="Times New Roman"/>
          <w:sz w:val="24"/>
          <w:szCs w:val="24"/>
        </w:rPr>
        <w:t>Estate</w:t>
      </w:r>
      <w:r w:rsidRPr="00D16910">
        <w:rPr>
          <w:rFonts w:ascii="Times New Roman" w:hAnsi="Times New Roman" w:cs="Times New Roman"/>
          <w:sz w:val="24"/>
          <w:szCs w:val="24"/>
        </w:rPr>
        <w:t>,</w:t>
      </w:r>
    </w:p>
    <w:p w14:paraId="453F6E12" w14:textId="4C0726E3" w:rsidR="00D16910" w:rsidRPr="00D16910" w:rsidRDefault="001B169D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 Iyana-</w:t>
      </w:r>
      <w:proofErr w:type="spellStart"/>
      <w:r>
        <w:rPr>
          <w:rFonts w:ascii="Times New Roman" w:hAnsi="Times New Roman" w:cs="Times New Roman"/>
          <w:sz w:val="24"/>
          <w:szCs w:val="24"/>
        </w:rPr>
        <w:t>Odo</w:t>
      </w:r>
      <w:proofErr w:type="spellEnd"/>
      <w:r w:rsidR="00D16910" w:rsidRPr="00D16910">
        <w:rPr>
          <w:rFonts w:ascii="Times New Roman" w:hAnsi="Times New Roman" w:cs="Times New Roman"/>
          <w:sz w:val="24"/>
          <w:szCs w:val="24"/>
        </w:rPr>
        <w:t>,</w:t>
      </w:r>
    </w:p>
    <w:p w14:paraId="2D6E6F33" w14:textId="496BACAE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Iyana </w:t>
      </w:r>
      <w:proofErr w:type="spellStart"/>
      <w:r w:rsidRPr="00D16910">
        <w:rPr>
          <w:rFonts w:ascii="Times New Roman" w:hAnsi="Times New Roman" w:cs="Times New Roman"/>
          <w:sz w:val="24"/>
          <w:szCs w:val="24"/>
        </w:rPr>
        <w:t>Ipaja</w:t>
      </w:r>
      <w:proofErr w:type="spellEnd"/>
      <w:r w:rsidRPr="00D16910">
        <w:rPr>
          <w:rFonts w:ascii="Times New Roman" w:hAnsi="Times New Roman" w:cs="Times New Roman"/>
          <w:sz w:val="24"/>
          <w:szCs w:val="24"/>
        </w:rPr>
        <w:t>, Lagos State.</w:t>
      </w:r>
    </w:p>
    <w:p w14:paraId="00ACB606" w14:textId="3C71EF60" w:rsidR="00D16910" w:rsidRPr="00D16910" w:rsidRDefault="00B2547C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D16910">
        <w:rPr>
          <w:rFonts w:ascii="Times New Roman" w:hAnsi="Times New Roman" w:cs="Times New Roman"/>
          <w:sz w:val="24"/>
          <w:szCs w:val="24"/>
        </w:rPr>
        <w:t xml:space="preserve"> </w:t>
      </w:r>
      <w:r w:rsidR="0095662D">
        <w:rPr>
          <w:rFonts w:ascii="Times New Roman" w:hAnsi="Times New Roman" w:cs="Times New Roman"/>
          <w:sz w:val="24"/>
          <w:szCs w:val="24"/>
        </w:rPr>
        <w:t>13</w:t>
      </w:r>
      <w:r w:rsidR="00D16910" w:rsidRPr="009D5983">
        <w:rPr>
          <w:rFonts w:ascii="Times New Roman" w:hAnsi="Times New Roman" w:cs="Times New Roman"/>
          <w:sz w:val="24"/>
          <w:szCs w:val="24"/>
        </w:rPr>
        <w:t>th</w:t>
      </w:r>
      <w:r w:rsidR="001B169D">
        <w:rPr>
          <w:rFonts w:ascii="Times New Roman" w:hAnsi="Times New Roman" w:cs="Times New Roman"/>
          <w:sz w:val="24"/>
          <w:szCs w:val="24"/>
        </w:rPr>
        <w:t>, 2022</w:t>
      </w:r>
      <w:r w:rsidR="00D16910" w:rsidRPr="00D16910">
        <w:rPr>
          <w:rFonts w:ascii="Times New Roman" w:hAnsi="Times New Roman" w:cs="Times New Roman"/>
          <w:sz w:val="24"/>
          <w:szCs w:val="24"/>
        </w:rPr>
        <w:t>.</w:t>
      </w:r>
    </w:p>
    <w:p w14:paraId="7CCFA405" w14:textId="77777777" w:rsidR="00D16910" w:rsidRPr="00762E48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2E48">
        <w:rPr>
          <w:rFonts w:ascii="Times New Roman" w:hAnsi="Times New Roman" w:cs="Times New Roman"/>
          <w:sz w:val="24"/>
          <w:szCs w:val="24"/>
        </w:rPr>
        <w:t>Human Resource Manager,</w:t>
      </w:r>
    </w:p>
    <w:p w14:paraId="44D45B96" w14:textId="05D30D16" w:rsidR="00D16910" w:rsidRPr="00762E48" w:rsidRDefault="00762E48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2E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9mobile</w:t>
      </w:r>
      <w:r w:rsidR="00D16910" w:rsidRPr="00762E48">
        <w:rPr>
          <w:rFonts w:ascii="Times New Roman" w:hAnsi="Times New Roman" w:cs="Times New Roman"/>
          <w:sz w:val="24"/>
          <w:szCs w:val="24"/>
        </w:rPr>
        <w:t>,</w:t>
      </w:r>
    </w:p>
    <w:p w14:paraId="21CA73F8" w14:textId="1D18E1C2" w:rsidR="00D16910" w:rsidRDefault="0040198F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geria.</w:t>
      </w:r>
    </w:p>
    <w:p w14:paraId="7E6EBFCC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FA8D6" w14:textId="79C0EDE4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Dear Sir/Ma,</w:t>
      </w:r>
    </w:p>
    <w:p w14:paraId="79733C89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8D1F57" w14:textId="049819B2" w:rsidR="00D16910" w:rsidRDefault="00D16910" w:rsidP="00B254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APPLICATION FOR THE POST OF </w:t>
      </w:r>
      <w:r w:rsidR="00762E48" w:rsidRPr="00762E48">
        <w:rPr>
          <w:rFonts w:ascii="Times New Roman" w:hAnsi="Times New Roman" w:cs="Times New Roman"/>
          <w:sz w:val="24"/>
          <w:szCs w:val="24"/>
        </w:rPr>
        <w:t>SENIOR ENGINEER</w:t>
      </w:r>
      <w:r w:rsidR="00762E48">
        <w:rPr>
          <w:rFonts w:ascii="Times New Roman" w:hAnsi="Times New Roman" w:cs="Times New Roman"/>
          <w:sz w:val="24"/>
          <w:szCs w:val="24"/>
        </w:rPr>
        <w:t xml:space="preserve">, </w:t>
      </w:r>
      <w:r w:rsidR="00762E48" w:rsidRPr="00762E48">
        <w:rPr>
          <w:rFonts w:ascii="Times New Roman" w:hAnsi="Times New Roman" w:cs="Times New Roman"/>
          <w:sz w:val="24"/>
          <w:szCs w:val="24"/>
        </w:rPr>
        <w:t>FIELD OPERATIONS</w:t>
      </w:r>
    </w:p>
    <w:p w14:paraId="21086209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243DE1" w14:textId="19FD8BA2" w:rsidR="00D16910" w:rsidRDefault="00D16910" w:rsidP="001B16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It is with great anticipation that I present my resume to you for the position of </w:t>
      </w:r>
      <w:r w:rsidR="00762E48" w:rsidRPr="00762E48">
        <w:rPr>
          <w:rFonts w:ascii="Times New Roman" w:hAnsi="Times New Roman" w:cs="Times New Roman"/>
          <w:sz w:val="24"/>
          <w:szCs w:val="24"/>
        </w:rPr>
        <w:t>Senior Engineer</w:t>
      </w:r>
      <w:r w:rsidR="00762E48">
        <w:rPr>
          <w:rFonts w:ascii="Times New Roman" w:hAnsi="Times New Roman" w:cs="Times New Roman"/>
          <w:sz w:val="24"/>
          <w:szCs w:val="24"/>
        </w:rPr>
        <w:t xml:space="preserve">, </w:t>
      </w:r>
      <w:r w:rsidR="00762E48" w:rsidRPr="00762E48">
        <w:rPr>
          <w:rFonts w:ascii="Times New Roman" w:hAnsi="Times New Roman" w:cs="Times New Roman"/>
          <w:sz w:val="24"/>
          <w:szCs w:val="24"/>
        </w:rPr>
        <w:t>Field Operations</w:t>
      </w:r>
      <w:r w:rsidRPr="008640FD">
        <w:rPr>
          <w:rFonts w:ascii="Times New Roman" w:hAnsi="Times New Roman" w:cs="Times New Roman"/>
          <w:sz w:val="24"/>
          <w:szCs w:val="24"/>
        </w:rPr>
        <w:t xml:space="preserve"> in your honorable establishment.</w:t>
      </w:r>
    </w:p>
    <w:p w14:paraId="2EE2943A" w14:textId="77777777" w:rsidR="00762E48" w:rsidRPr="00762E48" w:rsidRDefault="00762E48" w:rsidP="001B16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8"/>
          <w:szCs w:val="8"/>
        </w:rPr>
      </w:pPr>
    </w:p>
    <w:p w14:paraId="306F63E2" w14:textId="77777777" w:rsidR="00A61EA7" w:rsidRDefault="006F2A65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With my knowledge of the telecommunication industry,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0F547B">
        <w:rPr>
          <w:rFonts w:ascii="Times New Roman" w:hAnsi="Times New Roman" w:cs="Times New Roman"/>
          <w:sz w:val="24"/>
          <w:szCs w:val="24"/>
        </w:rPr>
        <w:t xml:space="preserve">I must say that </w:t>
      </w:r>
      <w:r w:rsidR="00A61EA7">
        <w:rPr>
          <w:rFonts w:ascii="Times New Roman" w:hAnsi="Times New Roman" w:cs="Times New Roman"/>
          <w:sz w:val="24"/>
          <w:szCs w:val="24"/>
        </w:rPr>
        <w:t xml:space="preserve">the </w:t>
      </w:r>
      <w:r w:rsidR="000F547B">
        <w:rPr>
          <w:rFonts w:ascii="Times New Roman" w:hAnsi="Times New Roman" w:cs="Times New Roman"/>
          <w:sz w:val="24"/>
          <w:szCs w:val="24"/>
        </w:rPr>
        <w:t xml:space="preserve">transformative approach of </w:t>
      </w:r>
      <w:r w:rsidR="00762E48" w:rsidRPr="00762E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9mobile</w:t>
      </w:r>
      <w:r w:rsidR="000F547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anagement is indeed commendable, and it has repositioned the company in the industry for a greater impact</w:t>
      </w:r>
      <w:r w:rsidR="00B20BD6" w:rsidRPr="008640FD">
        <w:rPr>
          <w:rFonts w:ascii="Times New Roman" w:hAnsi="Times New Roman" w:cs="Times New Roman"/>
          <w:sz w:val="24"/>
          <w:szCs w:val="24"/>
        </w:rPr>
        <w:t>.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EDB017" w14:textId="77777777" w:rsidR="00A61EA7" w:rsidRPr="00A61EA7" w:rsidRDefault="00A61EA7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8"/>
          <w:szCs w:val="8"/>
        </w:rPr>
      </w:pPr>
    </w:p>
    <w:p w14:paraId="5AEFC0C0" w14:textId="77777777" w:rsidR="00A61EA7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I have realized that </w:t>
      </w:r>
      <w:r w:rsidR="00762E48" w:rsidRPr="00762E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9mobile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Pr="008640FD">
        <w:rPr>
          <w:rFonts w:ascii="Times New Roman" w:hAnsi="Times New Roman" w:cs="Times New Roman"/>
          <w:sz w:val="24"/>
          <w:szCs w:val="24"/>
        </w:rPr>
        <w:t xml:space="preserve">is not a company that is only driven by </w:t>
      </w:r>
      <w:r w:rsidR="00363B86" w:rsidRPr="008640FD">
        <w:rPr>
          <w:rFonts w:ascii="Times New Roman" w:hAnsi="Times New Roman" w:cs="Times New Roman"/>
          <w:sz w:val="24"/>
          <w:szCs w:val="24"/>
        </w:rPr>
        <w:t xml:space="preserve">innovative </w:t>
      </w:r>
      <w:r w:rsidRPr="008640FD">
        <w:rPr>
          <w:rFonts w:ascii="Times New Roman" w:hAnsi="Times New Roman" w:cs="Times New Roman"/>
          <w:sz w:val="24"/>
          <w:szCs w:val="24"/>
        </w:rPr>
        <w:t>technolog</w:t>
      </w:r>
      <w:r w:rsidR="00363B86" w:rsidRPr="008640FD">
        <w:rPr>
          <w:rFonts w:ascii="Times New Roman" w:hAnsi="Times New Roman" w:cs="Times New Roman"/>
          <w:sz w:val="24"/>
          <w:szCs w:val="24"/>
        </w:rPr>
        <w:t>y</w:t>
      </w:r>
      <w:r w:rsidRPr="008640FD">
        <w:rPr>
          <w:rFonts w:ascii="Times New Roman" w:hAnsi="Times New Roman" w:cs="Times New Roman"/>
          <w:sz w:val="24"/>
          <w:szCs w:val="24"/>
        </w:rPr>
        <w:t xml:space="preserve">, but also by unlimited passion and team commitment. These are qualities I </w:t>
      </w:r>
      <w:r w:rsidR="00013FA9" w:rsidRPr="008640FD">
        <w:rPr>
          <w:rFonts w:ascii="Times New Roman" w:hAnsi="Times New Roman" w:cs="Times New Roman"/>
          <w:sz w:val="24"/>
          <w:szCs w:val="24"/>
        </w:rPr>
        <w:t>possess,</w:t>
      </w:r>
      <w:r w:rsidRPr="008640FD">
        <w:rPr>
          <w:rFonts w:ascii="Times New Roman" w:hAnsi="Times New Roman" w:cs="Times New Roman"/>
          <w:sz w:val="24"/>
          <w:szCs w:val="24"/>
        </w:rPr>
        <w:t xml:space="preserve"> and I believe that my 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work </w:t>
      </w:r>
      <w:r w:rsidRPr="008640FD">
        <w:rPr>
          <w:rFonts w:ascii="Times New Roman" w:hAnsi="Times New Roman" w:cs="Times New Roman"/>
          <w:sz w:val="24"/>
          <w:szCs w:val="24"/>
        </w:rPr>
        <w:t>experienc</w:t>
      </w:r>
      <w:r w:rsidR="00B20BD6" w:rsidRPr="008640FD">
        <w:rPr>
          <w:rFonts w:ascii="Times New Roman" w:hAnsi="Times New Roman" w:cs="Times New Roman"/>
          <w:sz w:val="24"/>
          <w:szCs w:val="24"/>
        </w:rPr>
        <w:t xml:space="preserve">e </w:t>
      </w:r>
      <w:r w:rsidRPr="008640FD">
        <w:rPr>
          <w:rFonts w:ascii="Times New Roman" w:hAnsi="Times New Roman" w:cs="Times New Roman"/>
          <w:sz w:val="24"/>
          <w:szCs w:val="24"/>
        </w:rPr>
        <w:t>which cut across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043F81" w:rsidRPr="008640FD">
        <w:rPr>
          <w:rFonts w:ascii="Times New Roman" w:hAnsi="Times New Roman" w:cs="Times New Roman"/>
          <w:sz w:val="24"/>
          <w:szCs w:val="24"/>
        </w:rPr>
        <w:t>Performance Management and Optimization</w:t>
      </w:r>
      <w:r w:rsidR="00043F81">
        <w:rPr>
          <w:rFonts w:ascii="Times New Roman" w:hAnsi="Times New Roman" w:cs="Times New Roman"/>
          <w:sz w:val="24"/>
          <w:szCs w:val="24"/>
        </w:rPr>
        <w:t xml:space="preserve">, 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Network Integration and </w:t>
      </w:r>
      <w:r w:rsidR="00043F81">
        <w:rPr>
          <w:rFonts w:ascii="Times New Roman" w:hAnsi="Times New Roman" w:cs="Times New Roman"/>
          <w:sz w:val="24"/>
          <w:szCs w:val="24"/>
        </w:rPr>
        <w:t xml:space="preserve">Operation, </w:t>
      </w:r>
      <w:r w:rsidR="00013FA9" w:rsidRPr="008640FD">
        <w:rPr>
          <w:rFonts w:ascii="Times New Roman" w:hAnsi="Times New Roman" w:cs="Times New Roman"/>
          <w:sz w:val="24"/>
          <w:szCs w:val="24"/>
        </w:rPr>
        <w:t>IT Infrastructure Support and Project Management</w:t>
      </w:r>
      <w:r w:rsidRPr="008640FD">
        <w:rPr>
          <w:rFonts w:ascii="Times New Roman" w:hAnsi="Times New Roman" w:cs="Times New Roman"/>
          <w:sz w:val="24"/>
          <w:szCs w:val="24"/>
        </w:rPr>
        <w:t xml:space="preserve">, </w:t>
      </w:r>
      <w:r w:rsidR="00B20BD6" w:rsidRPr="008640FD">
        <w:rPr>
          <w:rFonts w:ascii="Times New Roman" w:hAnsi="Times New Roman" w:cs="Times New Roman"/>
          <w:sz w:val="24"/>
          <w:szCs w:val="24"/>
        </w:rPr>
        <w:t>have prepared me for this position</w:t>
      </w:r>
      <w:r w:rsidRPr="008640FD">
        <w:rPr>
          <w:rFonts w:ascii="Times New Roman" w:hAnsi="Times New Roman" w:cs="Times New Roman"/>
          <w:sz w:val="24"/>
          <w:szCs w:val="24"/>
        </w:rPr>
        <w:t xml:space="preserve">. You will see from my attached CV that I </w:t>
      </w:r>
      <w:r w:rsidR="00B20BD6" w:rsidRPr="008640FD">
        <w:rPr>
          <w:rFonts w:ascii="Times New Roman" w:hAnsi="Times New Roman" w:cs="Times New Roman"/>
          <w:sz w:val="24"/>
          <w:szCs w:val="24"/>
        </w:rPr>
        <w:t xml:space="preserve">am </w:t>
      </w:r>
      <w:r w:rsidR="00EF2612" w:rsidRPr="008640FD">
        <w:rPr>
          <w:rFonts w:ascii="Times New Roman" w:hAnsi="Times New Roman" w:cs="Times New Roman"/>
          <w:sz w:val="24"/>
          <w:szCs w:val="24"/>
        </w:rPr>
        <w:t xml:space="preserve">the </w:t>
      </w:r>
      <w:r w:rsidR="00B20BD6" w:rsidRPr="008640FD">
        <w:rPr>
          <w:rFonts w:ascii="Times New Roman" w:hAnsi="Times New Roman" w:cs="Times New Roman"/>
          <w:sz w:val="24"/>
          <w:szCs w:val="24"/>
        </w:rPr>
        <w:t>best fit for this position</w:t>
      </w:r>
      <w:r w:rsidRPr="008640F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0AE54F0" w14:textId="77777777" w:rsidR="00A61EA7" w:rsidRPr="00A61EA7" w:rsidRDefault="00A61EA7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8"/>
          <w:szCs w:val="8"/>
        </w:rPr>
      </w:pPr>
    </w:p>
    <w:p w14:paraId="5B818A5E" w14:textId="3AC27279" w:rsidR="00D16910" w:rsidRPr="008640FD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In addition to these experiences, I have </w:t>
      </w:r>
      <w:r w:rsidR="00363B86" w:rsidRPr="008640FD">
        <w:rPr>
          <w:rFonts w:ascii="Times New Roman" w:hAnsi="Times New Roman" w:cs="Times New Roman"/>
          <w:sz w:val="24"/>
          <w:szCs w:val="24"/>
        </w:rPr>
        <w:t>effective communication</w:t>
      </w:r>
      <w:r w:rsidRPr="008640FD">
        <w:rPr>
          <w:rFonts w:ascii="Times New Roman" w:hAnsi="Times New Roman" w:cs="Times New Roman"/>
          <w:sz w:val="24"/>
          <w:szCs w:val="24"/>
        </w:rPr>
        <w:t xml:space="preserve"> skills, computer proficiency in </w:t>
      </w:r>
      <w:r w:rsidR="00363B86" w:rsidRPr="008640FD">
        <w:rPr>
          <w:rFonts w:ascii="Times New Roman" w:hAnsi="Times New Roman" w:cs="Times New Roman"/>
          <w:sz w:val="24"/>
          <w:szCs w:val="24"/>
        </w:rPr>
        <w:t xml:space="preserve">Application Management, </w:t>
      </w:r>
      <w:r w:rsidRPr="008640FD">
        <w:rPr>
          <w:rFonts w:ascii="Times New Roman" w:hAnsi="Times New Roman" w:cs="Times New Roman"/>
          <w:sz w:val="24"/>
          <w:szCs w:val="24"/>
        </w:rPr>
        <w:t xml:space="preserve">MS Word, </w:t>
      </w:r>
      <w:r w:rsidR="00794BD0" w:rsidRPr="008640FD">
        <w:rPr>
          <w:rFonts w:ascii="Times New Roman" w:hAnsi="Times New Roman" w:cs="Times New Roman"/>
          <w:sz w:val="24"/>
          <w:szCs w:val="24"/>
        </w:rPr>
        <w:t>Excel,</w:t>
      </w:r>
      <w:r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B2547C" w:rsidRPr="008640FD">
        <w:rPr>
          <w:rFonts w:ascii="Times New Roman" w:hAnsi="Times New Roman" w:cs="Times New Roman"/>
          <w:sz w:val="24"/>
          <w:szCs w:val="24"/>
        </w:rPr>
        <w:t xml:space="preserve">PowerPoint, </w:t>
      </w:r>
      <w:r w:rsidRPr="008640FD">
        <w:rPr>
          <w:rFonts w:ascii="Times New Roman" w:hAnsi="Times New Roman" w:cs="Times New Roman"/>
          <w:sz w:val="24"/>
          <w:szCs w:val="24"/>
        </w:rPr>
        <w:t>and</w:t>
      </w:r>
      <w:r w:rsidR="00B2547C" w:rsidRPr="008640FD">
        <w:rPr>
          <w:rFonts w:ascii="Times New Roman" w:hAnsi="Times New Roman" w:cs="Times New Roman"/>
          <w:sz w:val="24"/>
          <w:szCs w:val="24"/>
        </w:rPr>
        <w:t xml:space="preserve"> Business Analytics</w:t>
      </w:r>
      <w:r w:rsidR="005542F3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B2547C" w:rsidRPr="008640FD">
        <w:rPr>
          <w:rFonts w:ascii="Times New Roman" w:hAnsi="Times New Roman" w:cs="Times New Roman"/>
          <w:sz w:val="24"/>
          <w:szCs w:val="24"/>
        </w:rPr>
        <w:t>skill.</w:t>
      </w:r>
    </w:p>
    <w:p w14:paraId="0E76D8BE" w14:textId="03ED8641" w:rsidR="002337B2" w:rsidRPr="00762E48" w:rsidRDefault="002337B2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8"/>
          <w:szCs w:val="8"/>
        </w:rPr>
      </w:pPr>
    </w:p>
    <w:p w14:paraId="63CEC40F" w14:textId="3A2E1AF6" w:rsidR="00D16910" w:rsidRPr="008640FD" w:rsidRDefault="00FB32FE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color w:val="0E101A"/>
          <w:sz w:val="24"/>
          <w:szCs w:val="24"/>
        </w:rPr>
        <w:t xml:space="preserve">I bring along with me </w:t>
      </w:r>
      <w:r w:rsidR="005271F5">
        <w:rPr>
          <w:rFonts w:ascii="Times New Roman" w:hAnsi="Times New Roman" w:cs="Times New Roman"/>
          <w:color w:val="0E101A"/>
          <w:sz w:val="24"/>
          <w:szCs w:val="24"/>
        </w:rPr>
        <w:t>excellent knowledge of network architecture, people management</w:t>
      </w:r>
      <w:r w:rsidR="00A61EA7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8640FD">
        <w:rPr>
          <w:rFonts w:ascii="Times New Roman" w:hAnsi="Times New Roman" w:cs="Times New Roman"/>
          <w:color w:val="0E101A"/>
          <w:sz w:val="24"/>
          <w:szCs w:val="24"/>
        </w:rPr>
        <w:t>with a strong desire to learn, a passion for teamwork, and a result-oriented mindset</w:t>
      </w:r>
      <w:r w:rsidR="00794BD0" w:rsidRPr="008640FD">
        <w:rPr>
          <w:rFonts w:ascii="Times New Roman" w:hAnsi="Times New Roman" w:cs="Times New Roman"/>
          <w:color w:val="0E101A"/>
          <w:sz w:val="24"/>
          <w:szCs w:val="24"/>
        </w:rPr>
        <w:t xml:space="preserve"> to 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contribute </w:t>
      </w:r>
      <w:r w:rsidR="005271F5">
        <w:rPr>
          <w:rFonts w:ascii="Times New Roman" w:hAnsi="Times New Roman" w:cs="Times New Roman"/>
          <w:sz w:val="24"/>
          <w:szCs w:val="24"/>
        </w:rPr>
        <w:t>to the ongoing transformation</w:t>
      </w:r>
      <w:r w:rsidR="0040198F">
        <w:rPr>
          <w:rFonts w:ascii="Times New Roman" w:hAnsi="Times New Roman" w:cs="Times New Roman"/>
          <w:sz w:val="24"/>
          <w:szCs w:val="24"/>
        </w:rPr>
        <w:t xml:space="preserve"> efforts to place the brand in an enviable position.</w:t>
      </w:r>
    </w:p>
    <w:p w14:paraId="3D16838D" w14:textId="77777777" w:rsidR="00D16910" w:rsidRPr="005271F5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6F09778A" w14:textId="5666ABE6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Thank you for your attention and consideration.</w:t>
      </w:r>
    </w:p>
    <w:p w14:paraId="3BDD678E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3BE8E2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Best Regards.</w:t>
      </w:r>
    </w:p>
    <w:p w14:paraId="6A621AC3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FABOWALE, Johnson Taiwo.</w:t>
      </w:r>
    </w:p>
    <w:p w14:paraId="50A9A3EC" w14:textId="0DD9DE9A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+234(0)7032972991, </w:t>
      </w:r>
      <w:r w:rsidR="00363B86" w:rsidRPr="008640FD">
        <w:rPr>
          <w:rFonts w:ascii="Times New Roman" w:hAnsi="Times New Roman" w:cs="Times New Roman"/>
          <w:sz w:val="24"/>
          <w:szCs w:val="24"/>
        </w:rPr>
        <w:t>+2348055574475</w:t>
      </w:r>
      <w:r w:rsidRPr="008640FD">
        <w:rPr>
          <w:rFonts w:ascii="Times New Roman" w:hAnsi="Times New Roman" w:cs="Times New Roman"/>
          <w:sz w:val="24"/>
          <w:szCs w:val="24"/>
        </w:rPr>
        <w:t>.</w:t>
      </w:r>
    </w:p>
    <w:p w14:paraId="72CC089C" w14:textId="170282F5" w:rsidR="00C70F42" w:rsidRPr="008640FD" w:rsidRDefault="00D16910" w:rsidP="00D16910">
      <w:pPr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johnsonfabowale@gmail.com</w:t>
      </w:r>
    </w:p>
    <w:sectPr w:rsidR="00C70F42" w:rsidRPr="008640FD" w:rsidSect="00C066B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sDQyNDcws7A0MTFW0lEKTi0uzszPAykwrgUA7nMVaCwAAAA="/>
  </w:docVars>
  <w:rsids>
    <w:rsidRoot w:val="00D16910"/>
    <w:rsid w:val="00013FA9"/>
    <w:rsid w:val="00043F81"/>
    <w:rsid w:val="000E368C"/>
    <w:rsid w:val="000F547B"/>
    <w:rsid w:val="00157D2F"/>
    <w:rsid w:val="001B169D"/>
    <w:rsid w:val="002337B2"/>
    <w:rsid w:val="00363B86"/>
    <w:rsid w:val="0040198F"/>
    <w:rsid w:val="005271F5"/>
    <w:rsid w:val="005542F3"/>
    <w:rsid w:val="006F2A65"/>
    <w:rsid w:val="00762E48"/>
    <w:rsid w:val="00794BD0"/>
    <w:rsid w:val="008067F1"/>
    <w:rsid w:val="008640FD"/>
    <w:rsid w:val="0095662D"/>
    <w:rsid w:val="009D5983"/>
    <w:rsid w:val="00A61EA7"/>
    <w:rsid w:val="00B20BD6"/>
    <w:rsid w:val="00B2547C"/>
    <w:rsid w:val="00C066BF"/>
    <w:rsid w:val="00C70F42"/>
    <w:rsid w:val="00D16910"/>
    <w:rsid w:val="00EF2612"/>
    <w:rsid w:val="00FB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0AF78"/>
  <w15:chartTrackingRefBased/>
  <w15:docId w15:val="{8B733F57-D192-4B7B-A8C5-385E0E8B8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 Fabowale</dc:creator>
  <cp:keywords/>
  <dc:description/>
  <cp:lastModifiedBy>Johnson Fabowale</cp:lastModifiedBy>
  <cp:revision>4</cp:revision>
  <cp:lastPrinted>2022-09-13T22:01:00Z</cp:lastPrinted>
  <dcterms:created xsi:type="dcterms:W3CDTF">2022-09-13T22:00:00Z</dcterms:created>
  <dcterms:modified xsi:type="dcterms:W3CDTF">2022-09-13T22:02:00Z</dcterms:modified>
</cp:coreProperties>
</file>